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rPr>
          <w:bCs/>
          <w:b/>
        </w:rPr>
        <w:t xml:space="preserve">John Doe</w:t>
      </w:r>
      <w:r>
        <w:br/>
      </w:r>
      <w:r>
        <w:t xml:space="preserve">123 Avenue de la Liberté, Dakar, Sénégal</w:t>
      </w:r>
      <w:r>
        <w:br/>
      </w:r>
      <w:r>
        <w:t xml:space="preserve">+221 77 123 4567 | johndoe@example.com | www.johndoeportfolio.com</w:t>
      </w:r>
    </w:p>
    <w:p>
      <w:pPr>
        <w:pStyle w:val="BodyText"/>
      </w:pPr>
      <w:r>
        <w:t xml:space="preserve">Dakar, Sénégal</w:t>
      </w:r>
      <w:r>
        <w:br/>
      </w:r>
      <w:r>
        <w:t xml:space="preserve">October 5, 2023</w:t>
      </w:r>
    </w:p>
    <w:p>
      <w:pPr>
        <w:pStyle w:val="BodyText"/>
      </w:pPr>
      <w:r>
        <w:t xml:space="preserve">Dear Hiring Manager,</w:t>
      </w:r>
    </w:p>
    <w:p>
      <w:pPr>
        <w:pStyle w:val="BodyText"/>
      </w:pPr>
      <w:r>
        <w:t xml:space="preserve">As a passionate and experienced UX/UI Designer, I am excited to apply for the opportunity to contribute my skills and creativity to your team in Dakar, Senegal. The dynamic tech landscape of Senegal Dakar has always inspired me, and I am eager to bring my expertise in user-centered design to support innovative projects that resonate with local communities. This Cover Letter outlines my qualifications, experiences, and enthusiasm for working in a vibrant city like Dakar, where technology is transforming industries and shaping the future of digital interactions.</w:t>
      </w:r>
    </w:p>
    <w:p>
      <w:pPr>
        <w:pStyle w:val="BodyText"/>
      </w:pPr>
      <w:r>
        <w:t xml:space="preserve">With over five years of experience in UX/UI design, I have developed a strong foundation in creating intuitive and visually appealing digital products. My work spans from conceptualizing user flows to prototyping and testing interfaces that prioritize accessibility, functionality, and aesthetic appeal. As a UX UI Designer, I understand the importance of balancing user needs with business goals to deliver solutions that are both effective and engaging. In my previous roles at tech startups in Abidjan and Lagos, I collaborated with cross-functional teams to design platforms that improved user satisfaction by up to 40% and reduced bounce rates by 30%. These achievements reflect my commitment to creating seamless digital experiences that align with user expectations.</w:t>
      </w:r>
    </w:p>
    <w:p>
      <w:pPr>
        <w:pStyle w:val="BodyText"/>
      </w:pPr>
      <w:r>
        <w:t xml:space="preserve">What draws me most to Senegal Dakar is its unique blend of cultural richness and technological innovation. The city’s growing demand for digital solutions, from e-commerce platforms to mobile banking apps, presents an exciting opportunity for UX/UI Designers to make a tangible impact. As a UX UI Designer with experience in diverse markets, I have learned the importance of understanding local contexts when designing products. In Dakar, where user behaviors and cultural nuances vary significantly from global trends, my ability to conduct ethnographic research and create culturally relevant interfaces will be invaluable. For instance, during a recent project focused on rural connectivity in Ghana, I designed a simplified interface that accommodated low-bandwidth environments and limited digital literacy, resulting in a 50% increase in user engagement. This approach aligns perfectly with the challenges and opportunities present in Senegal Dakar.</w:t>
      </w:r>
    </w:p>
    <w:p>
      <w:pPr>
        <w:pStyle w:val="BodyText"/>
      </w:pPr>
      <w:r>
        <w:t xml:space="preserve">My portfolio showcases a variety of projects that highlight my versatility as a UX UI Designer. One standout project involved redesigning the user journey for an educational platform targeting students in West Africa. By conducting workshops with local educators and students, I identified pain points such as navigation complexity and lack of multilingual support. The final design incorporated intuitive icons, localized language options, and a streamlined onboarding process, which led to a 60% increase in user retention. This experience reinforced my belief that successful UX/UI design is rooted in empathy and collaboration with end-users—a principle I apply rigorously in every project.</w:t>
      </w:r>
    </w:p>
    <w:p>
      <w:pPr>
        <w:pStyle w:val="BodyText"/>
      </w:pPr>
      <w:r>
        <w:t xml:space="preserve">Senegal Dakar’s position as a regional hub for technology and entrepreneurship makes it an ideal location for a UX UI Designer to thrive. The city’s emerging startups, government initiatives like the “Sénégal Digital 2025” strategy, and increasing investment in digital infrastructure create a fertile ground for innovation. As a UX UI Designer with experience in both agile environments and long-term strategic projects, I am equipped to support organizations in Dakar as they navigate the complexities of digital transformation. Whether it’s designing mobile applications for financial inclusion or developing e-governance platforms, I am committed to ensuring that technology serves the needs of all users, regardless of their background or technical proficiency.</w:t>
      </w:r>
    </w:p>
    <w:p>
      <w:pPr>
        <w:pStyle w:val="BodyText"/>
      </w:pPr>
      <w:r>
        <w:t xml:space="preserve">Working in Senegal Dakar also aligns with my personal values. I am deeply passionate about leveraging design to address social challenges and empower marginalized communities. In my free time, I volunteer with local NGOs to create digital tools that support education and healthcare access. For example, I recently designed a mobile app for a non-profit in Saint-Louis that helps mothers track their children’s health milestones. This project not only strengthened my technical skills but also deepened my connection to the local community. I believe that as a UX UI Designer, I have a responsibility to contribute to the greater good, and Senegal Dakar offers an exceptional platform for this mission.</w:t>
      </w:r>
    </w:p>
    <w:p>
      <w:pPr>
        <w:pStyle w:val="BodyText"/>
      </w:pPr>
      <w:r>
        <w:t xml:space="preserve">What sets me apart as a UX UI Designer is my ability to combine analytical thinking with creative problem-solving. I am proficient in tools such as Figma, Adobe XD, and Sketch, and I have a strong understanding of usability testing, information architecture, and responsive design principles. My collaborative approach ensures that I work closely with developers, product managers, and stakeholders to deliver designs that meet technical constraints while exceeding user expectations. Additionally, my fluency in French and English enables me to communicate effectively with diverse teams in Dakar’s multicultural environment.</w:t>
      </w:r>
    </w:p>
    <w:p>
      <w:pPr>
        <w:pStyle w:val="BodyText"/>
      </w:pPr>
      <w:r>
        <w:t xml:space="preserve">In conclusion, I am enthusiastic about the opportunity to join your team as a UX UI Designer in Senegal Dakar. My background, skills, and passion for user-centered design position me to contribute meaningfully to your organization’s goals while adapting to the unique challenges and opportunities of this vibrant city. I would welcome the chance to discuss how my expertise can align with your needs and help drive impactful digital solutions for users in Senegal and beyond.</w:t>
      </w:r>
    </w:p>
    <w:p>
      <w:pPr>
        <w:pStyle w:val="BodyText"/>
      </w:pPr>
      <w:r>
        <w:t xml:space="preserve">Thank you for considering my application. I look forward to the possibility of contributing to your team’s success in Dakar, Sénégal.</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1T02:49:29Z</dcterms:created>
  <dcterms:modified xsi:type="dcterms:W3CDTF">2026-07-21T02:49:29Z</dcterms:modified>
</cp:coreProperties>
</file>

<file path=docProps/custom.xml><?xml version="1.0" encoding="utf-8"?>
<Properties xmlns="http://schemas.openxmlformats.org/officeDocument/2006/custom-properties" xmlns:vt="http://schemas.openxmlformats.org/officeDocument/2006/docPropsVTypes"/>
</file>